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bookmarkStart w:id="0" w:name="_GoBack"/>
      <w:bookmarkEnd w:id="0"/>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1F5F4B"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1F5F4B"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1F5F4B"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1F5F4B"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1F5F4B"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1F5F4B"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1F5F4B"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1F5F4B"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1F5F4B"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1F5F4B"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1F5F4B"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1F5F4B"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1F5F4B"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1F5F4B"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1F5F4B"/>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9AB"/>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J Curl</cp:lastModifiedBy>
  <cp:revision>2</cp:revision>
  <dcterms:created xsi:type="dcterms:W3CDTF">2024-02-08T13:31:00Z</dcterms:created>
  <dcterms:modified xsi:type="dcterms:W3CDTF">2024-02-08T13:31:00Z</dcterms:modified>
</cp:coreProperties>
</file>